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B47C4" w14:textId="5EE13865" w:rsidR="005D129F" w:rsidRPr="00632095" w:rsidRDefault="005D129F" w:rsidP="005D129F">
      <w:pPr>
        <w:spacing w:after="200" w:line="276" w:lineRule="auto"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632095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4</w:t>
      </w:r>
    </w:p>
    <w:p w14:paraId="7ECD0ED4" w14:textId="77777777" w:rsidR="005D129F" w:rsidRPr="00632095" w:rsidRDefault="005D129F" w:rsidP="005D129F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4/2025</w:t>
      </w:r>
    </w:p>
    <w:p w14:paraId="1BBED90C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039968E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2F5AC4C2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483B0198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1AB90A20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47C6224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171EB20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0FA15A8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14:paraId="3C1B345A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7AB440D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7027E093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14:paraId="44DF6668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9687920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47FB9631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 UNIWERSYTET MEDYCZNY</w:t>
      </w:r>
    </w:p>
    <w:p w14:paraId="19BDC047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1F861B8B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76DB5C5D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587356D1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5BD673A7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b/>
          <w:sz w:val="24"/>
          <w:szCs w:val="24"/>
          <w:u w:val="single"/>
          <w:lang w:eastAsia="pl-PL"/>
        </w:rPr>
        <w:t>kierownika jednostki</w:t>
      </w:r>
      <w:r w:rsidRPr="00632095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(Klinika/Zakład UMP) o zapewnieniu doktorantowi możliwości realizacji zajęć obowiązkowych i praktyk zawodowych w ramach programu szkoły doktorskiej</w:t>
      </w:r>
    </w:p>
    <w:p w14:paraId="4D1FC4CE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56CDE555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33E3C73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wiadczam, że w przypadku przyjęcia Pani/Pana ........................................................ do Szkoły Doktorskiej prowadzonej przez Uniwersytet Medyczny w Poznaniu zapewnię ww. doktorantowi możliwość realizacji wszystkich zadań związanych z kształceniem w szkole doktorskiej, w tym zajęć obowiązkowych oraz praktyk zawodowych w formie prowadzenia zajęć dydaktycznych, w wymiarze określonym w programie kształcenia. </w:t>
      </w:r>
    </w:p>
    <w:p w14:paraId="445D906C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47A4F1B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Times New Roman"/>
          <w:sz w:val="24"/>
          <w:szCs w:val="24"/>
          <w:lang w:eastAsia="pl-PL"/>
        </w:rPr>
        <w:t>Praktyki będą realizowane w: .....................................................................................................</w:t>
      </w:r>
    </w:p>
    <w:p w14:paraId="7339B0C6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632095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14:paraId="073F8056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A2B2601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545DC822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CD39D0A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D3C568F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1ED18232" w14:textId="77777777" w:rsidR="005D129F" w:rsidRPr="00632095" w:rsidRDefault="005D129F" w:rsidP="005D129F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632095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667C6E43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632095">
        <w:rPr>
          <w:rFonts w:ascii="Calibri" w:eastAsia="Times New Roman" w:hAnsi="Calibri" w:cs="Times New Roman"/>
          <w:sz w:val="16"/>
          <w:szCs w:val="16"/>
          <w:lang w:eastAsia="pl-PL"/>
        </w:rPr>
        <w:tab/>
        <w:t>(czytelny podpis i pieczęć oświadczającego)</w:t>
      </w:r>
    </w:p>
    <w:p w14:paraId="4E9EDFB9" w14:textId="77777777" w:rsidR="005D129F" w:rsidRPr="00632095" w:rsidRDefault="005D129F" w:rsidP="005D129F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FF99ED0" w14:textId="77777777" w:rsidR="005D129F" w:rsidRPr="00632095" w:rsidRDefault="005D129F" w:rsidP="005D129F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69B49D80" w14:textId="39D7FEA3" w:rsidR="005D129F" w:rsidRPr="00632095" w:rsidRDefault="005D129F" w:rsidP="005D129F">
      <w:pPr>
        <w:spacing w:after="0" w:line="240" w:lineRule="auto"/>
        <w:contextualSpacing/>
        <w:rPr>
          <w:rFonts w:ascii="Calibri" w:eastAsia="Calibri" w:hAnsi="Calibri" w:cs="Times New Roman"/>
        </w:rPr>
      </w:pPr>
      <w:r w:rsidRPr="00632095">
        <w:rPr>
          <w:rFonts w:ascii="Calibri" w:eastAsia="Calibri" w:hAnsi="Calibri" w:cs="Times New Roman"/>
        </w:rPr>
        <w:t xml:space="preserve"> </w:t>
      </w:r>
      <w:bookmarkStart w:id="0" w:name="_GoBack"/>
      <w:bookmarkEnd w:id="0"/>
    </w:p>
    <w:sectPr w:rsidR="005D129F" w:rsidRPr="00632095" w:rsidSect="005D129F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4"/>
  </w:num>
  <w:num w:numId="5">
    <w:abstractNumId w:val="17"/>
  </w:num>
  <w:num w:numId="6">
    <w:abstractNumId w:val="2"/>
  </w:num>
  <w:num w:numId="7">
    <w:abstractNumId w:val="1"/>
  </w:num>
  <w:num w:numId="8">
    <w:abstractNumId w:val="5"/>
  </w:num>
  <w:num w:numId="9">
    <w:abstractNumId w:val="23"/>
  </w:num>
  <w:num w:numId="10">
    <w:abstractNumId w:val="13"/>
  </w:num>
  <w:num w:numId="11">
    <w:abstractNumId w:val="21"/>
  </w:num>
  <w:num w:numId="12">
    <w:abstractNumId w:val="6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0"/>
  </w:num>
  <w:num w:numId="18">
    <w:abstractNumId w:val="12"/>
  </w:num>
  <w:num w:numId="19">
    <w:abstractNumId w:val="16"/>
  </w:num>
  <w:num w:numId="20">
    <w:abstractNumId w:val="18"/>
  </w:num>
  <w:num w:numId="21">
    <w:abstractNumId w:val="11"/>
  </w:num>
  <w:num w:numId="22">
    <w:abstractNumId w:val="15"/>
  </w:num>
  <w:num w:numId="23">
    <w:abstractNumId w:val="24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214B6"/>
    <w:rsid w:val="00080EA3"/>
    <w:rsid w:val="001617DF"/>
    <w:rsid w:val="00210229"/>
    <w:rsid w:val="0025662A"/>
    <w:rsid w:val="0026616B"/>
    <w:rsid w:val="002E1883"/>
    <w:rsid w:val="0034183B"/>
    <w:rsid w:val="00424670"/>
    <w:rsid w:val="00424C95"/>
    <w:rsid w:val="00516429"/>
    <w:rsid w:val="005243FC"/>
    <w:rsid w:val="005A5A3A"/>
    <w:rsid w:val="005C5A79"/>
    <w:rsid w:val="005D129F"/>
    <w:rsid w:val="00632095"/>
    <w:rsid w:val="006603B7"/>
    <w:rsid w:val="006979DA"/>
    <w:rsid w:val="006B49B3"/>
    <w:rsid w:val="006D6281"/>
    <w:rsid w:val="006E29C8"/>
    <w:rsid w:val="006E2F71"/>
    <w:rsid w:val="006F4CED"/>
    <w:rsid w:val="006F6BBC"/>
    <w:rsid w:val="00743D84"/>
    <w:rsid w:val="00792B75"/>
    <w:rsid w:val="007B226D"/>
    <w:rsid w:val="007D16BA"/>
    <w:rsid w:val="007D65C3"/>
    <w:rsid w:val="008252CE"/>
    <w:rsid w:val="00840D35"/>
    <w:rsid w:val="00863B81"/>
    <w:rsid w:val="00872E0A"/>
    <w:rsid w:val="008901BF"/>
    <w:rsid w:val="0089143F"/>
    <w:rsid w:val="008A4027"/>
    <w:rsid w:val="0093613C"/>
    <w:rsid w:val="00963897"/>
    <w:rsid w:val="00977C0D"/>
    <w:rsid w:val="009C202B"/>
    <w:rsid w:val="00A024CF"/>
    <w:rsid w:val="00A21E02"/>
    <w:rsid w:val="00A67F45"/>
    <w:rsid w:val="00AD01FE"/>
    <w:rsid w:val="00B8499D"/>
    <w:rsid w:val="00C102D3"/>
    <w:rsid w:val="00C660E0"/>
    <w:rsid w:val="00D46C61"/>
    <w:rsid w:val="00DC1335"/>
    <w:rsid w:val="00EC2A40"/>
    <w:rsid w:val="00EC6F54"/>
    <w:rsid w:val="00F9413C"/>
    <w:rsid w:val="00FC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4A5FC-ADCF-452B-B348-F0788BE0F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32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2</cp:revision>
  <dcterms:created xsi:type="dcterms:W3CDTF">2024-01-25T13:31:00Z</dcterms:created>
  <dcterms:modified xsi:type="dcterms:W3CDTF">2024-03-1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